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  <w:bookmarkStart w:id="0" w:name="_GoBack"/>
      <w:bookmarkEnd w:id="0"/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05AD98F4" w14:textId="15185E12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62DD82CC" w14:textId="77777777" w:rsidR="00357142" w:rsidRPr="00357142" w:rsidRDefault="00357142" w:rsidP="00357142">
      <w:pPr>
        <w:pStyle w:val="NormalWeb"/>
        <w:rPr>
          <w:sz w:val="28"/>
          <w:szCs w:val="28"/>
        </w:rPr>
      </w:pPr>
    </w:p>
    <w:p w14:paraId="192D8A64" w14:textId="181F78BE" w:rsidR="00D6505E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357142">
        <w:rPr>
          <w:rFonts w:ascii="Times New Roman" w:hAnsi="Times New Roman" w:cs="Times New Roman"/>
          <w:b/>
          <w:bCs/>
          <w:sz w:val="48"/>
          <w:szCs w:val="48"/>
        </w:rPr>
        <w:t>Fourier Transform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9315E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Image After Applying Noise:</w:t>
      </w:r>
    </w:p>
    <w:p w14:paraId="543A9BE9" w14:textId="0FF9A69B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EAC5FEF" wp14:editId="729BDB73">
            <wp:extent cx="5934075" cy="3267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119D" w14:textId="7777777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EAFB178" w14:textId="69BAF386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ow Pass Filter</w:t>
      </w:r>
      <w:r w:rsidR="00357142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0F56C2FC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B9504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Processed Image:</w:t>
      </w:r>
    </w:p>
    <w:p w14:paraId="0293CB62" w14:textId="6A7876F1" w:rsidR="00C46D50" w:rsidRP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6D50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mwrAUAdUuBFywAAAA=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322BD6"/>
    <w:rsid w:val="00357142"/>
    <w:rsid w:val="003616E3"/>
    <w:rsid w:val="003E0704"/>
    <w:rsid w:val="00420396"/>
    <w:rsid w:val="005036BF"/>
    <w:rsid w:val="00530802"/>
    <w:rsid w:val="005E17E1"/>
    <w:rsid w:val="006661C0"/>
    <w:rsid w:val="00673838"/>
    <w:rsid w:val="00736DB9"/>
    <w:rsid w:val="00787198"/>
    <w:rsid w:val="007E6BCB"/>
    <w:rsid w:val="008447EA"/>
    <w:rsid w:val="00875E8E"/>
    <w:rsid w:val="008D5B6A"/>
    <w:rsid w:val="00974DB3"/>
    <w:rsid w:val="009F4E52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78A8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41</cp:revision>
  <dcterms:created xsi:type="dcterms:W3CDTF">2021-04-08T09:55:00Z</dcterms:created>
  <dcterms:modified xsi:type="dcterms:W3CDTF">2021-04-29T14:45:00Z</dcterms:modified>
</cp:coreProperties>
</file>